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6459D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70382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02921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0382">
        <w:rPr>
          <w:rFonts w:ascii="Muli" w:eastAsia="Muli" w:hAnsi="Muli" w:cs="Muli"/>
          <w:sz w:val="24"/>
          <w:szCs w:val="24"/>
          <w:u w:val="single"/>
        </w:rPr>
        <w:t>htm</w:t>
      </w:r>
      <w:r w:rsidR="00041EBA">
        <w:rPr>
          <w:rFonts w:ascii="Muli" w:eastAsia="Muli" w:hAnsi="Muli" w:cs="Muli"/>
          <w:sz w:val="24"/>
          <w:szCs w:val="24"/>
          <w:u w:val="single"/>
        </w:rPr>
        <w:t>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AC70F90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41EBA" w:rsidRPr="00041EBA">
        <w:rPr>
          <w:b/>
          <w:bCs/>
          <w:color w:val="202124"/>
          <w:shd w:val="clear" w:color="auto" w:fill="FFFFFF"/>
        </w:rPr>
        <w:t xml:space="preserve"> </w:t>
      </w:r>
      <w:r w:rsidR="00041EBA">
        <w:rPr>
          <w:b/>
          <w:bCs/>
          <w:color w:val="202124"/>
          <w:shd w:val="clear" w:color="auto" w:fill="FFFFFF"/>
        </w:rPr>
        <w:t>1] The div tag</w:t>
      </w:r>
      <w:r w:rsidR="00041EBA">
        <w:rPr>
          <w:color w:val="202124"/>
          <w:shd w:val="clear" w:color="auto" w:fill="FFFFFF"/>
        </w:rPr>
        <w:t> is </w:t>
      </w:r>
      <w:r w:rsidR="00041EBA">
        <w:rPr>
          <w:b/>
          <w:bCs/>
          <w:color w:val="202124"/>
          <w:shd w:val="clear" w:color="auto" w:fill="FFFFFF"/>
        </w:rPr>
        <w:t>used</w:t>
      </w:r>
      <w:r w:rsidR="00041EBA">
        <w:rPr>
          <w:color w:val="202124"/>
          <w:shd w:val="clear" w:color="auto" w:fill="FFFFFF"/>
        </w:rPr>
        <w:t> in HTML to make divisions of content in </w:t>
      </w:r>
      <w:r w:rsidR="00041EBA">
        <w:rPr>
          <w:b/>
          <w:bCs/>
          <w:color w:val="202124"/>
          <w:shd w:val="clear" w:color="auto" w:fill="FFFFFF"/>
        </w:rPr>
        <w:t>the</w:t>
      </w:r>
      <w:r w:rsidR="00041EBA">
        <w:rPr>
          <w:color w:val="202124"/>
          <w:shd w:val="clear" w:color="auto" w:fill="FFFFFF"/>
        </w:rPr>
        <w:t> web page like (text, images, header, footer, navigation bar, etc).</w:t>
      </w:r>
    </w:p>
    <w:p w14:paraId="3BD0AF1E" w14:textId="4FDAE31F" w:rsidR="00041EBA" w:rsidRDefault="00041EBA">
      <w:pPr>
        <w:spacing w:line="240" w:lineRule="auto"/>
        <w:rPr>
          <w:color w:val="202124"/>
          <w:shd w:val="clear" w:color="auto" w:fill="FFFFFF"/>
        </w:rPr>
      </w:pPr>
    </w:p>
    <w:p w14:paraId="1B47F235" w14:textId="36723DFC" w:rsidR="00041EBA" w:rsidRDefault="00041EB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] 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has both open(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mandatory to close </w:t>
      </w:r>
      <w:r>
        <w:rPr>
          <w:b/>
          <w:bCs/>
          <w:color w:val="202124"/>
          <w:shd w:val="clear" w:color="auto" w:fill="FFFFFF"/>
        </w:rPr>
        <w:t>the tag</w:t>
      </w:r>
      <w:r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A35C2F" w14:textId="77777777" w:rsidR="00041EBA" w:rsidRDefault="009526BB" w:rsidP="00041EBA">
      <w:pPr>
        <w:tabs>
          <w:tab w:val="left" w:pos="2100"/>
        </w:tabs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1EBA">
        <w:rPr>
          <w:b/>
          <w:bCs/>
          <w:color w:val="202124"/>
          <w:shd w:val="clear" w:color="auto" w:fill="FFFFFF"/>
        </w:rPr>
        <w:t>Relative</w:t>
      </w:r>
      <w:r w:rsidR="00041EBA">
        <w:rPr>
          <w:color w:val="202124"/>
          <w:shd w:val="clear" w:color="auto" w:fill="FFFFFF"/>
        </w:rPr>
        <w:t> - the element is </w:t>
      </w:r>
      <w:r w:rsidR="00041EBA">
        <w:rPr>
          <w:b/>
          <w:bCs/>
          <w:color w:val="202124"/>
          <w:shd w:val="clear" w:color="auto" w:fill="FFFFFF"/>
        </w:rPr>
        <w:t>positioned relative</w:t>
      </w:r>
      <w:r w:rsidR="00041EBA">
        <w:rPr>
          <w:color w:val="202124"/>
          <w:shd w:val="clear" w:color="auto" w:fill="FFFFFF"/>
        </w:rPr>
        <w:t> to its normal </w:t>
      </w:r>
      <w:r w:rsidR="00041EBA">
        <w:rPr>
          <w:b/>
          <w:bCs/>
          <w:color w:val="202124"/>
          <w:shd w:val="clear" w:color="auto" w:fill="FFFFFF"/>
        </w:rPr>
        <w:t>position</w:t>
      </w:r>
      <w:r w:rsidR="00041EBA">
        <w:rPr>
          <w:color w:val="202124"/>
          <w:shd w:val="clear" w:color="auto" w:fill="FFFFFF"/>
        </w:rPr>
        <w:t>. </w:t>
      </w:r>
    </w:p>
    <w:p w14:paraId="00000024" w14:textId="076442C8" w:rsidR="00173A24" w:rsidRDefault="00041EBA" w:rsidP="00041EBA">
      <w:pPr>
        <w:tabs>
          <w:tab w:val="left" w:pos="210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 Fixed 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related to the browser window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AC97042" w:rsidR="00173A24" w:rsidRDefault="009526BB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CE47A7A" w14:textId="443B86BE" w:rsidR="009C2970" w:rsidRDefault="009C2970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AACFA7F" w14:textId="683443E2" w:rsidR="009C2970" w:rsidRDefault="009C2970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imated type</w:t>
      </w:r>
    </w:p>
    <w:p w14:paraId="7295E093" w14:textId="64CCBB78" w:rsidR="009C2970" w:rsidRDefault="009C2970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C495230" w14:textId="540301D8" w:rsidR="009C2970" w:rsidRDefault="009C2970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pplies too</w:t>
      </w:r>
    </w:p>
    <w:p w14:paraId="126A9F6D" w14:textId="684D7BA9" w:rsidR="009C2970" w:rsidRDefault="009C2970" w:rsidP="009C2970">
      <w:pPr>
        <w:tabs>
          <w:tab w:val="left" w:pos="28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F" w14:textId="7DDBF16D" w:rsidR="00173A24" w:rsidRDefault="009C29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herit</w:t>
      </w:r>
    </w:p>
    <w:p w14:paraId="79C9E2A6" w14:textId="5108E47A" w:rsidR="009C2970" w:rsidRDefault="009C29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D3204FE" w14:textId="1AE8B0BE" w:rsidR="009C2970" w:rsidRDefault="009C29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Compound value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8010F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97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1A4D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20299">
        <w:rPr>
          <w:color w:val="202124"/>
          <w:shd w:val="clear" w:color="auto" w:fill="FFFFFF"/>
        </w:rPr>
        <w:t> OS X, Linux, and </w:t>
      </w:r>
      <w:r w:rsidR="00520299">
        <w:rPr>
          <w:b/>
          <w:bCs/>
          <w:color w:val="202124"/>
          <w:shd w:val="clear" w:color="auto" w:fill="FFFFFF"/>
        </w:rPr>
        <w:t>Window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7E1193C" w:rsidR="00173A24" w:rsidRDefault="009526BB" w:rsidP="00520299">
      <w:pPr>
        <w:tabs>
          <w:tab w:val="left" w:pos="2484"/>
          <w:tab w:val="left" w:pos="312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520299">
        <w:rPr>
          <w:rFonts w:ascii="Muli" w:eastAsia="Muli" w:hAnsi="Muli" w:cs="Muli"/>
          <w:sz w:val="24"/>
          <w:szCs w:val="24"/>
          <w:u w:val="single"/>
        </w:rPr>
        <w:t>:</w:t>
      </w:r>
    </w:p>
    <w:p w14:paraId="3191C8E5" w14:textId="40D4D893" w:rsidR="00520299" w:rsidRDefault="00520299" w:rsidP="00520299">
      <w:pPr>
        <w:tabs>
          <w:tab w:val="left" w:pos="2484"/>
          <w:tab w:val="left" w:pos="312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9217135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lection of the device.</w:t>
      </w:r>
    </w:p>
    <w:p w14:paraId="0300C644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4FC2C12B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7D797DBD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38D9BAD0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13E0A0D8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2B874BCC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007395F9" w14:textId="77777777" w:rsidR="00520299" w:rsidRDefault="00520299" w:rsidP="0052029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40856202" w14:textId="77777777" w:rsidR="00520299" w:rsidRDefault="00520299" w:rsidP="00520299">
      <w:pPr>
        <w:tabs>
          <w:tab w:val="left" w:pos="2484"/>
          <w:tab w:val="left" w:pos="312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54C387F" w14:textId="77777777" w:rsidR="00520299" w:rsidRDefault="00520299" w:rsidP="00520299">
      <w:pPr>
        <w:tabs>
          <w:tab w:val="left" w:pos="2484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B98D7E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9FB3A7" w14:textId="73058112" w:rsidR="002131A0" w:rsidRDefault="002131A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” refers to a technique for sharing code between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 </w:t>
      </w:r>
      <w:r>
        <w:rPr>
          <w:b/>
          <w:bCs/>
          <w:color w:val="202124"/>
          <w:shd w:val="clear" w:color="auto" w:fill="FFFFFF"/>
        </w:rPr>
        <w:t>using a</w:t>
      </w:r>
      <w:r>
        <w:rPr>
          <w:color w:val="202124"/>
          <w:shd w:val="clear" w:color="auto" w:fill="FFFFFF"/>
        </w:rPr>
        <w:t> prop whose value is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. A component with a 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 takes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that return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 and calls it instead of implementing its own 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logic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BF89AAB" w:rsidR="00173A24" w:rsidRDefault="009526BB" w:rsidP="002131A0">
      <w:pPr>
        <w:tabs>
          <w:tab w:val="left" w:pos="2016"/>
          <w:tab w:val="left" w:pos="2556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131A0">
        <w:rPr>
          <w:rFonts w:ascii="Muli" w:eastAsia="Muli" w:hAnsi="Muli" w:cs="Muli"/>
          <w:sz w:val="24"/>
          <w:szCs w:val="24"/>
          <w:u w:val="single"/>
        </w:rPr>
        <w:t>:</w:t>
      </w:r>
    </w:p>
    <w:p w14:paraId="7D9CEE19" w14:textId="77777777" w:rsidR="002131A0" w:rsidRDefault="002131A0" w:rsidP="002131A0">
      <w:pPr>
        <w:tabs>
          <w:tab w:val="left" w:pos="2016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DD94113" w14:textId="775F18DA" w:rsidR="002131A0" w:rsidRDefault="002131A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</w:t>
      </w:r>
      <w:proofErr w:type="gramStart"/>
      <w:r>
        <w:rPr>
          <w:color w:val="202124"/>
          <w:shd w:val="clear" w:color="auto" w:fill="FFFFFF"/>
        </w:rPr>
        <w:t>is</w:t>
      </w:r>
      <w:proofErr w:type="gramEnd"/>
      <w:r>
        <w:rPr>
          <w:color w:val="202124"/>
          <w:shd w:val="clear" w:color="auto" w:fill="FFFFFF"/>
        </w:rPr>
        <w:t xml:space="preserve">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 xml:space="preserve"> elements let you describe what you want to see on the screen. Here the Cat component will render a &lt;Text&gt; element: </w:t>
      </w:r>
      <w:proofErr w:type="spellStart"/>
      <w:r>
        <w:rPr>
          <w:color w:val="202124"/>
          <w:shd w:val="clear" w:color="auto" w:fill="FFFFFF"/>
        </w:rPr>
        <w:t>const</w:t>
      </w:r>
      <w:proofErr w:type="spellEnd"/>
      <w:r>
        <w:rPr>
          <w:color w:val="202124"/>
          <w:shd w:val="clear" w:color="auto" w:fill="FFFFFF"/>
        </w:rPr>
        <w:t xml:space="preserve"> Cat = () =&gt; </w:t>
      </w:r>
      <w:proofErr w:type="gramStart"/>
      <w:r>
        <w:rPr>
          <w:color w:val="202124"/>
          <w:shd w:val="clear" w:color="auto" w:fill="FFFFFF"/>
        </w:rPr>
        <w:t>{ </w:t>
      </w:r>
      <w:r>
        <w:rPr>
          <w:b/>
          <w:bCs/>
          <w:color w:val="202124"/>
          <w:shd w:val="clear" w:color="auto" w:fill="FFFFFF"/>
        </w:rPr>
        <w:t>return</w:t>
      </w:r>
      <w:proofErr w:type="gramEnd"/>
      <w:r>
        <w:rPr>
          <w:color w:val="202124"/>
          <w:shd w:val="clear" w:color="auto" w:fill="FFFFFF"/>
        </w:rPr>
        <w:t> &lt;Text&gt;Hello, I am your cat!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5357E6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403B91" w14:textId="77777777" w:rsidR="002131A0" w:rsidRDefault="002131A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304C721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C2216A" w14:textId="7343C7B3" w:rsidR="002131A0" w:rsidRDefault="002131A0" w:rsidP="002131A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fine our goal</w:t>
      </w:r>
    </w:p>
    <w:p w14:paraId="2169B6B7" w14:textId="5E722E42" w:rsidR="002131A0" w:rsidRDefault="002131A0" w:rsidP="00AB5F24">
      <w:pPr>
        <w:pStyle w:val="ListParagraph"/>
        <w:numPr>
          <w:ilvl w:val="0"/>
          <w:numId w:val="4"/>
        </w:numPr>
      </w:pPr>
      <w:r>
        <w:t>Establish Your Success Criteria</w:t>
      </w:r>
    </w:p>
    <w:p w14:paraId="5D657EC1" w14:textId="52B4C40C" w:rsidR="00AB5F24" w:rsidRDefault="00AB5F24" w:rsidP="00AB5F24">
      <w:pPr>
        <w:pStyle w:val="ListParagraph"/>
        <w:numPr>
          <w:ilvl w:val="0"/>
          <w:numId w:val="4"/>
        </w:numPr>
      </w:pPr>
      <w:r>
        <w:t>Conduct Market and Competitor Research</w:t>
      </w:r>
    </w:p>
    <w:p w14:paraId="41197BED" w14:textId="50E8F47E" w:rsidR="00AB5F24" w:rsidRDefault="00AB5F24" w:rsidP="00AB5F24">
      <w:pPr>
        <w:pStyle w:val="ListParagraph"/>
        <w:numPr>
          <w:ilvl w:val="0"/>
          <w:numId w:val="4"/>
        </w:numPr>
      </w:pPr>
      <w:r>
        <w:t xml:space="preserve">Determine monetization </w:t>
      </w:r>
    </w:p>
    <w:p w14:paraId="13F85C05" w14:textId="22AAE1C4" w:rsidR="00AB5F24" w:rsidRDefault="00AB5F24" w:rsidP="00AB5F24">
      <w:pPr>
        <w:pStyle w:val="ListParagraph"/>
        <w:numPr>
          <w:ilvl w:val="0"/>
          <w:numId w:val="4"/>
        </w:numPr>
      </w:pPr>
      <w:r>
        <w:t>Determine product device</w:t>
      </w:r>
    </w:p>
    <w:p w14:paraId="10A3E0FE" w14:textId="2D8EB7C3" w:rsidR="00AB5F24" w:rsidRDefault="00AB5F24" w:rsidP="00AB5F24">
      <w:pPr>
        <w:pStyle w:val="ListParagraph"/>
        <w:numPr>
          <w:ilvl w:val="0"/>
          <w:numId w:val="4"/>
        </w:numPr>
      </w:pPr>
      <w:r>
        <w:t>Consider Multiple bandwidth scenarios</w:t>
      </w:r>
    </w:p>
    <w:p w14:paraId="2C1983EF" w14:textId="23BD0F0E" w:rsidR="00AB5F24" w:rsidRDefault="00AB5F24" w:rsidP="00AB5F24">
      <w:pPr>
        <w:pStyle w:val="ListParagraph"/>
        <w:numPr>
          <w:ilvl w:val="0"/>
          <w:numId w:val="4"/>
        </w:numPr>
      </w:pPr>
      <w:r>
        <w:t>Create a consistent flow</w:t>
      </w:r>
    </w:p>
    <w:p w14:paraId="26F75A50" w14:textId="48E8C18E" w:rsidR="00AB5F24" w:rsidRDefault="00AB5F24" w:rsidP="00AB5F24">
      <w:pPr>
        <w:pStyle w:val="ListParagraph"/>
        <w:numPr>
          <w:ilvl w:val="0"/>
          <w:numId w:val="4"/>
        </w:numPr>
      </w:pPr>
      <w:r>
        <w:t>Minimise cognitive load</w:t>
      </w:r>
    </w:p>
    <w:p w14:paraId="24562EE1" w14:textId="7DE1FF50" w:rsidR="00AB5F24" w:rsidRDefault="00AB5F24" w:rsidP="00AB5F24">
      <w:pPr>
        <w:pStyle w:val="ListParagraph"/>
        <w:numPr>
          <w:ilvl w:val="0"/>
          <w:numId w:val="4"/>
        </w:numPr>
      </w:pPr>
      <w:r>
        <w:t>Develop a product roadmap</w:t>
      </w:r>
    </w:p>
    <w:p w14:paraId="620CAA87" w14:textId="7729C767" w:rsidR="00AB5F24" w:rsidRDefault="00AB5F24" w:rsidP="00AB5F24">
      <w:pPr>
        <w:pStyle w:val="ListParagraph"/>
        <w:numPr>
          <w:ilvl w:val="0"/>
          <w:numId w:val="4"/>
        </w:numPr>
      </w:pPr>
      <w:r>
        <w:t>Practice consistency</w:t>
      </w:r>
    </w:p>
    <w:p w14:paraId="18D3B53A" w14:textId="24573571" w:rsidR="00AB5F24" w:rsidRDefault="00AB5F24" w:rsidP="00AB5F24">
      <w:pPr>
        <w:pStyle w:val="ListParagraph"/>
        <w:numPr>
          <w:ilvl w:val="0"/>
          <w:numId w:val="4"/>
        </w:numPr>
      </w:pPr>
      <w:r>
        <w:t>Design for accessibility</w:t>
      </w:r>
    </w:p>
    <w:p w14:paraId="40A9F9B5" w14:textId="0BBB3461" w:rsidR="00AB5F24" w:rsidRDefault="00AB5F24" w:rsidP="00AB5F24">
      <w:pPr>
        <w:pStyle w:val="ListParagraph"/>
        <w:numPr>
          <w:ilvl w:val="0"/>
          <w:numId w:val="4"/>
        </w:numPr>
      </w:pPr>
      <w:r>
        <w:t>Develop a mobile app that’s fast and responsive</w:t>
      </w:r>
    </w:p>
    <w:p w14:paraId="27D514BA" w14:textId="02BC84DF" w:rsidR="00AB5F24" w:rsidRDefault="00AB5F24" w:rsidP="00AB5F24">
      <w:pPr>
        <w:pStyle w:val="ListParagraph"/>
        <w:numPr>
          <w:ilvl w:val="0"/>
          <w:numId w:val="4"/>
        </w:numPr>
      </w:pPr>
      <w:r>
        <w:t>Create a website,</w:t>
      </w:r>
      <w:r w:rsidR="003C71A3">
        <w:t xml:space="preserve"> </w:t>
      </w:r>
      <w:r>
        <w:t>landing</w:t>
      </w:r>
      <w:r w:rsidR="003C71A3">
        <w:t xml:space="preserve"> page or Microsoft</w:t>
      </w:r>
    </w:p>
    <w:p w14:paraId="40557322" w14:textId="295A79B1" w:rsidR="003C71A3" w:rsidRDefault="003C71A3" w:rsidP="00AB5F24">
      <w:pPr>
        <w:pStyle w:val="ListParagraph"/>
        <w:numPr>
          <w:ilvl w:val="0"/>
          <w:numId w:val="4"/>
        </w:numPr>
      </w:pPr>
      <w:r>
        <w:t>Conduct outreach initiatives</w:t>
      </w:r>
    </w:p>
    <w:p w14:paraId="0EFB4628" w14:textId="397E1D33" w:rsidR="003C71A3" w:rsidRDefault="003C71A3" w:rsidP="00AB5F24">
      <w:pPr>
        <w:pStyle w:val="ListParagraph"/>
        <w:numPr>
          <w:ilvl w:val="0"/>
          <w:numId w:val="4"/>
        </w:numPr>
      </w:pPr>
      <w:r>
        <w:t>Continually perform App Store Optimization(ASO)</w:t>
      </w:r>
    </w:p>
    <w:p w14:paraId="0A5121FB" w14:textId="77777777" w:rsidR="002131A0" w:rsidRPr="002131A0" w:rsidRDefault="002131A0" w:rsidP="002131A0"/>
    <w:p w14:paraId="0000005F" w14:textId="3AF4196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66115F"/>
    <w:multiLevelType w:val="hybridMultilevel"/>
    <w:tmpl w:val="D8748E3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A125C"/>
    <w:multiLevelType w:val="multilevel"/>
    <w:tmpl w:val="0672A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1EBA"/>
    <w:rsid w:val="00173A24"/>
    <w:rsid w:val="002131A0"/>
    <w:rsid w:val="003C71A3"/>
    <w:rsid w:val="00520299"/>
    <w:rsid w:val="00670382"/>
    <w:rsid w:val="009526BB"/>
    <w:rsid w:val="009C2970"/>
    <w:rsid w:val="00AB5F24"/>
    <w:rsid w:val="00B91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5202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2131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2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rdik Sheth</cp:lastModifiedBy>
  <cp:revision>2</cp:revision>
  <dcterms:created xsi:type="dcterms:W3CDTF">2021-05-26T08:37:00Z</dcterms:created>
  <dcterms:modified xsi:type="dcterms:W3CDTF">2021-05-26T08:37:00Z</dcterms:modified>
</cp:coreProperties>
</file>